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5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d5d91d6b23892a9663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5T06:12:01Z</dcterms:created>
  <dcterms:modified xsi:type="dcterms:W3CDTF">2021-12-05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5 06:11:54</vt:lpwstr>
  </property>
</Properties>
</file>